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B9045" w14:textId="77777777" w:rsidR="001D2982" w:rsidRDefault="00754A19">
      <w:pPr>
        <w:pStyle w:val="Title"/>
      </w:pPr>
      <w:r>
        <w:t>Week_04</w:t>
      </w:r>
    </w:p>
    <w:p w14:paraId="56EA9EBA" w14:textId="77777777" w:rsidR="001D2982" w:rsidRDefault="00754A19">
      <w:pPr>
        <w:pStyle w:val="Author"/>
      </w:pPr>
      <w:r>
        <w:t>230701195</w:t>
      </w:r>
    </w:p>
    <w:p w14:paraId="01D8228F" w14:textId="77777777" w:rsidR="001D2982" w:rsidRDefault="00754A19">
      <w:pPr>
        <w:pStyle w:val="Date"/>
      </w:pPr>
      <w:r>
        <w:t>2025-02-22</w:t>
      </w:r>
    </w:p>
    <w:p w14:paraId="5BB28B62" w14:textId="77777777" w:rsidR="001D2982" w:rsidRDefault="00754A19">
      <w:pPr>
        <w:pStyle w:val="SourceCode"/>
      </w:pPr>
      <w:r>
        <w:rPr>
          <w:rStyle w:val="CommentTok"/>
        </w:rPr>
        <w:t># Binomial Distribution - PDF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df, </w:t>
      </w:r>
      <w:r>
        <w:rPr>
          <w:rStyle w:val="AttributeTok"/>
        </w:rPr>
        <w:t>names.arg =</w:t>
      </w:r>
      <w:r>
        <w:rPr>
          <w:rStyle w:val="NormalTok"/>
        </w:rPr>
        <w:t xml:space="preserve"> 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omial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6B9A1AB9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7B9D030F" wp14:editId="6CAF4B14">
            <wp:extent cx="3352800" cy="237744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_04_files/figure-docx/setup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8" cy="237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0202C" w14:textId="77777777" w:rsidR="001D2982" w:rsidRDefault="00754A19">
      <w:pPr>
        <w:pStyle w:val="SourceCode"/>
      </w:pPr>
      <w:r>
        <w:rPr>
          <w:rStyle w:val="CommentTok"/>
        </w:rPr>
        <w:t># Binomial Distribution - CDF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binom</w:t>
      </w:r>
      <w:r>
        <w:rPr>
          <w:rStyle w:val="NormalTok"/>
        </w:rPr>
        <w:t xml:space="preserve">(x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omial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29DF004B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6723D209" wp14:editId="4F84BDDD">
            <wp:extent cx="3352800" cy="25336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ek_04_files/figure-docx/setup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7" cy="253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AFB96" w14:textId="77777777" w:rsidR="001D2982" w:rsidRDefault="00754A19">
      <w:pPr>
        <w:pStyle w:val="SourceCode"/>
      </w:pPr>
      <w:r>
        <w:rPr>
          <w:rStyle w:val="CommentTok"/>
        </w:rPr>
        <w:lastRenderedPageBreak/>
        <w:t># Poisson Distribution - PDF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5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pois</w:t>
      </w:r>
      <w:r>
        <w:rPr>
          <w:rStyle w:val="NormalTok"/>
        </w:rPr>
        <w:t>(x, lambda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df, </w:t>
      </w:r>
      <w:r>
        <w:rPr>
          <w:rStyle w:val="AttributeTok"/>
        </w:rPr>
        <w:t>names.arg =</w:t>
      </w:r>
      <w:r>
        <w:rPr>
          <w:rStyle w:val="NormalTok"/>
        </w:rPr>
        <w:t xml:space="preserve"> 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sson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14:paraId="05328821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274B7D75" wp14:editId="1CEFF123">
            <wp:extent cx="3642360" cy="27965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Week_04_files/figure-docx/setup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770" cy="279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D1D58" w14:textId="77777777" w:rsidR="001D2982" w:rsidRDefault="00754A19">
      <w:pPr>
        <w:pStyle w:val="SourceCode"/>
      </w:pPr>
      <w:r>
        <w:rPr>
          <w:rStyle w:val="CommentTok"/>
        </w:rPr>
        <w:t># Poisson Distribution - CDF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x, lambd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isson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6C7BC47C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4BABD547" wp14:editId="64DF8C7D">
            <wp:extent cx="3840480" cy="2971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Week_04_files/figure-docx/setup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903" cy="297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3BE7D" w14:textId="77777777" w:rsidR="00EE3C45" w:rsidRDefault="00EE3C45">
      <w:pPr>
        <w:rPr>
          <w:rStyle w:val="CommentTok"/>
        </w:rPr>
      </w:pPr>
      <w:r>
        <w:rPr>
          <w:rStyle w:val="CommentTok"/>
        </w:rPr>
        <w:br w:type="page"/>
      </w:r>
    </w:p>
    <w:p w14:paraId="632DAB47" w14:textId="6472076D" w:rsidR="001D2982" w:rsidRDefault="00754A19">
      <w:pPr>
        <w:pStyle w:val="SourceCode"/>
      </w:pPr>
      <w:r>
        <w:rPr>
          <w:rStyle w:val="CommentTok"/>
        </w:rPr>
        <w:lastRenderedPageBreak/>
        <w:t># Exponential Distribution - PDF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xp</w:t>
      </w:r>
      <w:r>
        <w:rPr>
          <w:rStyle w:val="NormalTok"/>
        </w:rPr>
        <w:t>(x, rat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p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nential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6A10A1BA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1EBA71CC" wp14:editId="23B5DC89">
            <wp:extent cx="3756660" cy="329946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Week_04_files/figure-docx/setup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083" cy="329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93BBB" w14:textId="77777777" w:rsidR="001D2982" w:rsidRDefault="00754A19">
      <w:pPr>
        <w:pStyle w:val="SourceCode"/>
      </w:pPr>
      <w:r>
        <w:rPr>
          <w:rStyle w:val="CommentTok"/>
        </w:rPr>
        <w:t># Exponential Distribution - CDF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xp</w:t>
      </w:r>
      <w:r>
        <w:rPr>
          <w:rStyle w:val="NormalTok"/>
        </w:rPr>
        <w:t>(x, rat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xponential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6BD4326D" w14:textId="0D3057D2" w:rsidR="00EE3C45" w:rsidRPr="00887629" w:rsidRDefault="00754A19" w:rsidP="00887629">
      <w:pPr>
        <w:pStyle w:val="FirstParagraph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7AE0768C" wp14:editId="721069A4">
            <wp:extent cx="3802380" cy="291846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eek_04_files/figure-docx/setup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2798" cy="291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A288D" w14:textId="7090532F" w:rsidR="001D2982" w:rsidRDefault="00754A19">
      <w:pPr>
        <w:pStyle w:val="SourceCode"/>
      </w:pPr>
      <w:r>
        <w:rPr>
          <w:rStyle w:val="CommentTok"/>
        </w:rPr>
        <w:lastRenderedPageBreak/>
        <w:t># Uniform Distribution - PDF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, b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if</w:t>
      </w:r>
      <w:r>
        <w:rPr>
          <w:rStyle w:val="NormalTok"/>
        </w:rPr>
        <w:t xml:space="preserve">(x, </w:t>
      </w:r>
      <w:r>
        <w:rPr>
          <w:rStyle w:val="AttributeTok"/>
        </w:rPr>
        <w:t>min =</w:t>
      </w:r>
      <w:r>
        <w:rPr>
          <w:rStyle w:val="NormalTok"/>
        </w:rPr>
        <w:t xml:space="preserve"> a, </w:t>
      </w:r>
      <w:r>
        <w:rPr>
          <w:rStyle w:val="AttributeTok"/>
        </w:rPr>
        <w:t>max =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p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3EE2920C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3ECFF7DE" wp14:editId="7623B521">
            <wp:extent cx="3600450" cy="259715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eek_04_files/figure-docx/setup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846" cy="259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9B4B2" w14:textId="77777777" w:rsidR="001D2982" w:rsidRDefault="00754A19">
      <w:pPr>
        <w:pStyle w:val="SourceCode"/>
      </w:pPr>
      <w:r>
        <w:rPr>
          <w:rStyle w:val="CommentTok"/>
        </w:rPr>
        <w:t># Uniform Distribution - CDF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 =</w:t>
      </w:r>
      <w:r>
        <w:rPr>
          <w:rStyle w:val="NormalTok"/>
        </w:rPr>
        <w:t xml:space="preserve"> a, </w:t>
      </w:r>
      <w:r>
        <w:rPr>
          <w:rStyle w:val="AttributeTok"/>
        </w:rPr>
        <w:t>max =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3065DE71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76DE833E" wp14:editId="7D77837E">
            <wp:extent cx="3832860" cy="286512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Week_04_files/figure-docx/setup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281" cy="286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B98ED" w14:textId="77777777" w:rsidR="00EE3C45" w:rsidRDefault="00EE3C45">
      <w:pPr>
        <w:rPr>
          <w:rStyle w:val="CommentTok"/>
        </w:rPr>
      </w:pPr>
      <w:r>
        <w:rPr>
          <w:rStyle w:val="CommentTok"/>
        </w:rPr>
        <w:br w:type="page"/>
      </w:r>
    </w:p>
    <w:p w14:paraId="4F135D5B" w14:textId="576058CD" w:rsidR="001D2982" w:rsidRDefault="00754A19">
      <w:pPr>
        <w:pStyle w:val="SourceCode"/>
      </w:pPr>
      <w:r>
        <w:rPr>
          <w:rStyle w:val="CommentTok"/>
        </w:rPr>
        <w:lastRenderedPageBreak/>
        <w:t># Normal Distribution - PDF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mean, </w:t>
      </w:r>
      <w:r>
        <w:rPr>
          <w:rStyle w:val="AttributeTok"/>
        </w:rPr>
        <w:t>sd =</w:t>
      </w:r>
      <w:r>
        <w:rPr>
          <w:rStyle w:val="NormalTok"/>
        </w:rPr>
        <w:t xml:space="preserve"> s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p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34F150C3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19675138" wp14:editId="2F9B08DC">
            <wp:extent cx="4000500" cy="30022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Week_04_files/figure-docx/setup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936" cy="300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4277A" w14:textId="77777777" w:rsidR="001D2982" w:rsidRDefault="00754A19">
      <w:pPr>
        <w:pStyle w:val="SourceCode"/>
      </w:pPr>
      <w:r>
        <w:rPr>
          <w:rStyle w:val="CommentTok"/>
        </w:rPr>
        <w:t># Normal Distribution - CDF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mean, </w:t>
      </w:r>
      <w:r>
        <w:rPr>
          <w:rStyle w:val="AttributeTok"/>
        </w:rPr>
        <w:t>sd =</w:t>
      </w:r>
      <w:r>
        <w:rPr>
          <w:rStyle w:val="NormalTok"/>
        </w:rPr>
        <w:t xml:space="preserve"> s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CDF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225B369C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3DCEBF92" wp14:editId="23F9CEF7">
            <wp:extent cx="3878580" cy="28956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Week_04_files/figure-docx/setup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007" cy="28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AB67F" w14:textId="77777777" w:rsidR="001D2982" w:rsidRDefault="00754A19">
      <w:pPr>
        <w:pStyle w:val="SourceCode"/>
      </w:pPr>
      <w:r>
        <w:rPr>
          <w:rStyle w:val="CommentTok"/>
        </w:rPr>
        <w:lastRenderedPageBreak/>
        <w:t># Compute the probability that a random variable from N(0,1) lies between -1 and 1.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</w:t>
      </w:r>
    </w:p>
    <w:p w14:paraId="6D47E5F9" w14:textId="77777777" w:rsidR="001D2982" w:rsidRDefault="00754A19">
      <w:pPr>
        <w:pStyle w:val="SourceCode"/>
      </w:pPr>
      <w:r>
        <w:rPr>
          <w:rStyle w:val="VerbatimChar"/>
        </w:rPr>
        <w:t>## [1] 0.6826895</w:t>
      </w:r>
    </w:p>
    <w:p w14:paraId="7A4E785D" w14:textId="77777777" w:rsidR="001D2982" w:rsidRDefault="00754A19">
      <w:pPr>
        <w:pStyle w:val="SourceCode"/>
      </w:pPr>
      <w:r>
        <w:rPr>
          <w:rStyle w:val="CommentTok"/>
        </w:rPr>
        <w:t># Calculate the mean of an Exponential distribution using numerical integration.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mea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rat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x)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dexp</w:t>
      </w:r>
      <w:r>
        <w:rPr>
          <w:rStyle w:val="NormalTok"/>
        </w:rPr>
        <w:t xml:space="preserve">(x, rate), </w:t>
      </w:r>
      <w:r>
        <w:rPr>
          <w:rStyle w:val="AttributeTok"/>
        </w:rPr>
        <w:t>low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upper 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value</w:t>
      </w:r>
      <w:r>
        <w:br/>
      </w:r>
      <w:r>
        <w:rPr>
          <w:rStyle w:val="NormalTok"/>
        </w:rPr>
        <w:t>mean_value</w:t>
      </w:r>
    </w:p>
    <w:p w14:paraId="2F6C922E" w14:textId="77777777" w:rsidR="001D2982" w:rsidRDefault="00754A19">
      <w:pPr>
        <w:pStyle w:val="SourceCode"/>
      </w:pPr>
      <w:r>
        <w:rPr>
          <w:rStyle w:val="VerbatimChar"/>
        </w:rPr>
        <w:t>## [1] 0.6666667</w:t>
      </w:r>
    </w:p>
    <w:p w14:paraId="7330B511" w14:textId="77777777" w:rsidR="001D2982" w:rsidRDefault="00754A19">
      <w:pPr>
        <w:pStyle w:val="SourceCode"/>
      </w:pPr>
      <w:r>
        <w:rPr>
          <w:rStyle w:val="CommentTok"/>
        </w:rPr>
        <w:t># Calculate the probability of getting exactly 3 successes in a Binomial distribution with n = 8 and p = 0.6.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>prob</w:t>
      </w:r>
    </w:p>
    <w:p w14:paraId="2E9F3C85" w14:textId="77777777" w:rsidR="001D2982" w:rsidRDefault="00754A19">
      <w:pPr>
        <w:pStyle w:val="SourceCode"/>
      </w:pPr>
      <w:r>
        <w:rPr>
          <w:rStyle w:val="VerbatimChar"/>
        </w:rPr>
        <w:t>## [1] 0.123863</w:t>
      </w:r>
    </w:p>
    <w:p w14:paraId="2DE19129" w14:textId="77777777" w:rsidR="001D2982" w:rsidRDefault="00754A19">
      <w:pPr>
        <w:pStyle w:val="SourceCode"/>
      </w:pPr>
      <w:r>
        <w:rPr>
          <w:rStyle w:val="CommentTok"/>
        </w:rPr>
        <w:t># Find the probability of observing at most 5 events in a Poisson distribution with λ = 2.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poi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 lambda)</w:t>
      </w:r>
      <w:r>
        <w:br/>
      </w:r>
      <w:r>
        <w:rPr>
          <w:rStyle w:val="NormalTok"/>
        </w:rPr>
        <w:t>prob</w:t>
      </w:r>
    </w:p>
    <w:p w14:paraId="418A9960" w14:textId="77777777" w:rsidR="001D2982" w:rsidRDefault="00754A19">
      <w:pPr>
        <w:pStyle w:val="SourceCode"/>
      </w:pPr>
      <w:r>
        <w:rPr>
          <w:rStyle w:val="VerbatimChar"/>
        </w:rPr>
        <w:t>## [1] 0.9834364</w:t>
      </w:r>
    </w:p>
    <w:p w14:paraId="7D2ADCA6" w14:textId="77777777" w:rsidR="001D2982" w:rsidRDefault="00754A19">
      <w:pPr>
        <w:pStyle w:val="SourceCode"/>
      </w:pPr>
      <w:r>
        <w:rPr>
          <w:rStyle w:val="CommentTok"/>
        </w:rPr>
        <w:t># Generate 1000 random numbers from a Uniform distribution between 5 and 10, and plot a histogram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Uniform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05FD845" w14:textId="77777777" w:rsidR="001D2982" w:rsidRDefault="00754A19">
      <w:pPr>
        <w:pStyle w:val="FirstParagraph"/>
      </w:pPr>
      <w:r>
        <w:rPr>
          <w:noProof/>
        </w:rPr>
        <w:lastRenderedPageBreak/>
        <w:drawing>
          <wp:inline distT="0" distB="0" distL="0" distR="0" wp14:anchorId="4846835A" wp14:editId="5910E36C">
            <wp:extent cx="3352800" cy="25831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Week_04_files/figure-docx/setup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9" cy="258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8B499" w14:textId="77777777" w:rsidR="001D2982" w:rsidRDefault="00754A19">
      <w:pPr>
        <w:pStyle w:val="SourceCode"/>
      </w:pPr>
      <w:r>
        <w:rPr>
          <w:rStyle w:val="CommentTok"/>
        </w:rPr>
        <w:t># Simulate and visualize 1000 random numbers from a Normal distribution with mean = 50 and sd = 10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data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0B3509DB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67E38E6E" wp14:editId="2ED3D806">
            <wp:extent cx="3352800" cy="260604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Week_04_files/figure-docx/setup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8" cy="260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7D9D9" w14:textId="77777777" w:rsidR="001D2982" w:rsidRDefault="00754A19">
      <w:pPr>
        <w:pStyle w:val="SourceCode"/>
      </w:pPr>
      <w:r>
        <w:rPr>
          <w:rStyle w:val="CommentTok"/>
        </w:rPr>
        <w:t># Verify the mean and variance of a Poisson distribution with λ = 3 using simulation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)</w:t>
      </w:r>
    </w:p>
    <w:p w14:paraId="69FD11A7" w14:textId="77777777" w:rsidR="001D2982" w:rsidRDefault="00754A19">
      <w:pPr>
        <w:pStyle w:val="SourceCode"/>
      </w:pPr>
      <w:r>
        <w:rPr>
          <w:rStyle w:val="VerbatimChar"/>
        </w:rPr>
        <w:t>## [1] 2.967</w:t>
      </w:r>
    </w:p>
    <w:p w14:paraId="2C9B19DF" w14:textId="77777777" w:rsidR="001D2982" w:rsidRDefault="00754A19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)</w:t>
      </w:r>
    </w:p>
    <w:p w14:paraId="553C508F" w14:textId="77777777" w:rsidR="001D2982" w:rsidRDefault="00754A19">
      <w:pPr>
        <w:pStyle w:val="SourceCode"/>
      </w:pPr>
      <w:r>
        <w:rPr>
          <w:rStyle w:val="VerbatimChar"/>
        </w:rPr>
        <w:t>## [1] 2.916828</w:t>
      </w:r>
    </w:p>
    <w:p w14:paraId="05EB61E8" w14:textId="77777777" w:rsidR="001D2982" w:rsidRDefault="00754A19">
      <w:pPr>
        <w:pStyle w:val="SourceCode"/>
      </w:pPr>
      <w:r>
        <w:rPr>
          <w:rStyle w:val="CommentTok"/>
        </w:rPr>
        <w:lastRenderedPageBreak/>
        <w:t># Calculate the median of an Exponential distribution with rate = 2.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me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exp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 rate)</w:t>
      </w:r>
      <w:r>
        <w:br/>
      </w:r>
      <w:r>
        <w:rPr>
          <w:rStyle w:val="NormalTok"/>
        </w:rPr>
        <w:t>median</w:t>
      </w:r>
    </w:p>
    <w:p w14:paraId="3217C099" w14:textId="77777777" w:rsidR="001D2982" w:rsidRDefault="00754A19">
      <w:pPr>
        <w:pStyle w:val="SourceCode"/>
      </w:pPr>
      <w:r>
        <w:rPr>
          <w:rStyle w:val="VerbatimChar"/>
        </w:rPr>
        <w:t>## [1] 0.3465736</w:t>
      </w:r>
    </w:p>
    <w:p w14:paraId="544473B7" w14:textId="77777777" w:rsidR="001D2982" w:rsidRDefault="00754A19">
      <w:pPr>
        <w:pStyle w:val="SourceCode"/>
      </w:pPr>
      <w:r>
        <w:rPr>
          <w:rStyle w:val="CommentTok"/>
        </w:rPr>
        <w:t># Generate and plot the CDF of a Uniform distribution on [-2, 2].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nif</w:t>
      </w:r>
      <w:r>
        <w:rPr>
          <w:rStyle w:val="NormalTok"/>
        </w:rPr>
        <w:t xml:space="preserve">(x, </w:t>
      </w:r>
      <w:r>
        <w:rPr>
          <w:rStyle w:val="AttributeTok"/>
        </w:rPr>
        <w:t>min =</w:t>
      </w:r>
      <w:r>
        <w:rPr>
          <w:rStyle w:val="NormalTok"/>
        </w:rPr>
        <w:t xml:space="preserve"> a, </w:t>
      </w:r>
      <w:r>
        <w:rPr>
          <w:rStyle w:val="AttributeTok"/>
        </w:rPr>
        <w:t>max =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c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Uniform CDF on [-2, 2]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>)</w:t>
      </w:r>
    </w:p>
    <w:p w14:paraId="61180DEB" w14:textId="77777777" w:rsidR="001D2982" w:rsidRDefault="00754A19">
      <w:pPr>
        <w:pStyle w:val="FirstParagraph"/>
      </w:pPr>
      <w:r>
        <w:rPr>
          <w:noProof/>
        </w:rPr>
        <w:drawing>
          <wp:inline distT="0" distB="0" distL="0" distR="0" wp14:anchorId="56BA9D90" wp14:editId="439898BD">
            <wp:extent cx="3642360" cy="3124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Week_04_files/figure-docx/setup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765" cy="312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AD36C" w14:textId="77777777" w:rsidR="001D2982" w:rsidRDefault="00754A19">
      <w:pPr>
        <w:pStyle w:val="SourceCode"/>
      </w:pPr>
      <w:r>
        <w:rPr>
          <w:rStyle w:val="CommentTok"/>
        </w:rPr>
        <w:t># Simulate 1000 values from a Binomial distribution and compute the empirical mean and variance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n, </w:t>
      </w:r>
      <w:r>
        <w:rPr>
          <w:rStyle w:val="AttributeTok"/>
        </w:rPr>
        <w:t>prob =</w:t>
      </w:r>
      <w:r>
        <w:rPr>
          <w:rStyle w:val="NormalTok"/>
        </w:rPr>
        <w:t xml:space="preserve"> p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a)</w:t>
      </w:r>
    </w:p>
    <w:p w14:paraId="4FEDDB62" w14:textId="77777777" w:rsidR="001D2982" w:rsidRDefault="00754A19">
      <w:pPr>
        <w:pStyle w:val="SourceCode"/>
      </w:pPr>
      <w:r>
        <w:rPr>
          <w:rStyle w:val="VerbatimChar"/>
        </w:rPr>
        <w:t>## [1] 4.975</w:t>
      </w:r>
    </w:p>
    <w:p w14:paraId="73060FE5" w14:textId="77777777" w:rsidR="001D2982" w:rsidRDefault="00754A19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data)</w:t>
      </w:r>
    </w:p>
    <w:p w14:paraId="4A9CC777" w14:textId="77777777" w:rsidR="001D2982" w:rsidRDefault="00754A19">
      <w:pPr>
        <w:pStyle w:val="SourceCode"/>
      </w:pPr>
      <w:r>
        <w:rPr>
          <w:rStyle w:val="VerbatimChar"/>
        </w:rPr>
        <w:t>## [1] 2.556932</w:t>
      </w:r>
    </w:p>
    <w:sectPr w:rsidR="001D298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9009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2982"/>
    <w:rsid w:val="001D2982"/>
    <w:rsid w:val="00754A19"/>
    <w:rsid w:val="007F13C6"/>
    <w:rsid w:val="00887629"/>
    <w:rsid w:val="00EE3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9ACF69"/>
  <w15:docId w15:val="{15107D1D-5995-42E9-BFEF-B9EC2149B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738</Words>
  <Characters>3012</Characters>
  <Application>Microsoft Office Word</Application>
  <DocSecurity>0</DocSecurity>
  <Lines>215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_04</vt:lpstr>
    </vt:vector>
  </TitlesOfParts>
  <Company/>
  <LinksUpToDate>false</LinksUpToDate>
  <CharactersWithSpaces>3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4</dc:title>
  <dc:creator>230701195</dc:creator>
  <cp:keywords/>
  <cp:lastModifiedBy>D.Y.Monish 204</cp:lastModifiedBy>
  <cp:revision>3</cp:revision>
  <dcterms:created xsi:type="dcterms:W3CDTF">2025-02-22T09:24:00Z</dcterms:created>
  <dcterms:modified xsi:type="dcterms:W3CDTF">2025-02-23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2</vt:lpwstr>
  </property>
  <property fmtid="{D5CDD505-2E9C-101B-9397-08002B2CF9AE}" pid="3" name="output">
    <vt:lpwstr>word_document</vt:lpwstr>
  </property>
  <property fmtid="{D5CDD505-2E9C-101B-9397-08002B2CF9AE}" pid="4" name="GrammarlyDocumentId">
    <vt:lpwstr>1e100a9e77b35ee52596172ef3f16562cc32af48667509923ac072fc3b585519</vt:lpwstr>
  </property>
</Properties>
</file>